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56" w:type="dxa"/>
        <w:tblLayout w:type="fixed"/>
        <w:tblLook w:val="01E0" w:firstRow="1" w:lastRow="1" w:firstColumn="1" w:lastColumn="1" w:noHBand="0" w:noVBand="0"/>
      </w:tblPr>
      <w:tblGrid>
        <w:gridCol w:w="4517"/>
        <w:gridCol w:w="4839"/>
      </w:tblGrid>
      <w:tr w:rsidR="0030224C" w:rsidRPr="0030224C" w14:paraId="4A703561" w14:textId="77777777" w:rsidTr="00A179E6">
        <w:trPr>
          <w:trHeight w:hRule="exact" w:val="680"/>
        </w:trPr>
        <w:tc>
          <w:tcPr>
            <w:tcW w:w="4513" w:type="dxa"/>
            <w:gridSpan w:val="2"/>
            <w:tcMar>
              <w:left w:w="0" w:type="dxa"/>
              <w:right w:w="0" w:type="dxa"/>
            </w:tcMar>
          </w:tcPr>
          <w:p w14:paraId="103B3516" w14:textId="77777777" w:rsidR="008B2CC1" w:rsidRPr="0030224C" w:rsidRDefault="008B2CC1" w:rsidP="0030224C">
            <w:pPr>
              <w:jc w:val="right"/>
              <w:rPr>
                <w:b/>
                <w:sz w:val="40"/>
                <w:szCs w:val="40"/>
              </w:rPr>
            </w:pPr>
            <w:r w:rsidRPr="0030224C">
              <w:rPr>
                <w:b/>
                <w:sz w:val="40"/>
                <w:szCs w:val="40"/>
              </w:rPr>
              <w:t>E</w:t>
            </w:r>
          </w:p>
        </w:tc>
      </w:tr>
      <w:tr w:rsidR="0030224C" w:rsidRPr="0030224C" w14:paraId="5785DFEF" w14:textId="77777777" w:rsidTr="00026990">
        <w:tc>
          <w:tcPr>
            <w:tcW w:w="4513" w:type="dxa"/>
            <w:tcBorders>
              <w:bottom w:val="single" w:sz="4" w:space="0" w:color="auto"/>
            </w:tcBorders>
            <w:tcMar>
              <w:bottom w:w="170" w:type="dxa"/>
            </w:tcMar>
          </w:tcPr>
          <w:p w14:paraId="4DBCA068" w14:textId="77777777" w:rsidR="002634C4" w:rsidRPr="0030224C" w:rsidRDefault="002634C4" w:rsidP="0030224C"/>
        </w:tc>
        <w:tc>
          <w:tcPr>
            <w:tcW w:w="4834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58628B46" w14:textId="77777777" w:rsidR="002634C4" w:rsidRPr="0030224C" w:rsidRDefault="00A909BE" w:rsidP="0030224C">
            <w:r w:rsidRPr="0030224C">
              <w:rPr>
                <w:noProof/>
                <w:lang w:val="fr-CH" w:eastAsia="fr-CH"/>
              </w:rPr>
              <w:drawing>
                <wp:inline distT="0" distB="0" distL="0" distR="0" wp14:anchorId="23622D59" wp14:editId="0872831B">
                  <wp:extent cx="1857375" cy="1323975"/>
                  <wp:effectExtent l="0" t="0" r="9525" b="9525"/>
                  <wp:docPr id="1" name="Picture 1" descr="WIPO-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IPO-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323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24C" w:rsidRPr="0030224C" w14:paraId="251115F2" w14:textId="77777777" w:rsidTr="00026990">
        <w:trPr>
          <w:trHeight w:hRule="exact" w:val="397"/>
        </w:trPr>
        <w:tc>
          <w:tcPr>
            <w:tcW w:w="4513" w:type="dxa"/>
            <w:gridSpan w:val="2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</w:tcPr>
          <w:p w14:paraId="45ECB60E" w14:textId="377EB8F1" w:rsidR="000A46A9" w:rsidRPr="0030224C" w:rsidRDefault="00CB2FA6" w:rsidP="0030224C">
            <w:pPr>
              <w:rPr>
                <w:b/>
                <w:caps/>
                <w:sz w:val="24"/>
              </w:rPr>
            </w:pPr>
            <w:r>
              <w:rPr>
                <w:b/>
                <w:caps/>
                <w:sz w:val="24"/>
              </w:rPr>
              <w:t>WIPO ALERT STAKEHOLDERS’ MEETING</w:t>
            </w:r>
          </w:p>
        </w:tc>
      </w:tr>
      <w:tr w:rsidR="0030224C" w:rsidRPr="00266C55" w14:paraId="27FA86A2" w14:textId="77777777" w:rsidTr="00466B23">
        <w:trPr>
          <w:trHeight w:val="212"/>
        </w:trPr>
        <w:tc>
          <w:tcPr>
            <w:tcW w:w="4513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170" w:type="dxa"/>
              <w:left w:w="0" w:type="dxa"/>
              <w:right w:w="0" w:type="dxa"/>
            </w:tcMar>
            <w:vAlign w:val="bottom"/>
          </w:tcPr>
          <w:p w14:paraId="1B83BD1B" w14:textId="054E1D7C" w:rsidR="008B2CC1" w:rsidRPr="00266C55" w:rsidRDefault="0030224C" w:rsidP="00781DC5">
            <w:pPr>
              <w:jc w:val="right"/>
              <w:rPr>
                <w:rFonts w:ascii="Arial Black" w:hAnsi="Arial Black"/>
                <w:caps/>
                <w:sz w:val="15"/>
                <w:szCs w:val="15"/>
              </w:rPr>
            </w:pPr>
            <w:bookmarkStart w:id="0" w:name="Code"/>
            <w:bookmarkStart w:id="1" w:name="_Hlk166679883"/>
            <w:bookmarkEnd w:id="0"/>
            <w:r w:rsidRPr="00266C55">
              <w:rPr>
                <w:rFonts w:ascii="Arial Black" w:hAnsi="Arial Black"/>
                <w:sz w:val="15"/>
                <w:szCs w:val="15"/>
              </w:rPr>
              <w:t>WIPO/</w:t>
            </w:r>
            <w:r w:rsidR="00171D6D" w:rsidRPr="00266C55">
              <w:rPr>
                <w:rFonts w:ascii="Arial Black" w:hAnsi="Arial Black"/>
                <w:sz w:val="15"/>
                <w:szCs w:val="15"/>
              </w:rPr>
              <w:t>WEBINAR</w:t>
            </w:r>
            <w:r w:rsidRPr="00266C55">
              <w:rPr>
                <w:rFonts w:ascii="Arial Black" w:hAnsi="Arial Black"/>
                <w:sz w:val="15"/>
                <w:szCs w:val="15"/>
              </w:rPr>
              <w:t>/ENFORCEMENT/</w:t>
            </w:r>
            <w:r w:rsidR="00171D6D" w:rsidRPr="00266C55">
              <w:rPr>
                <w:rFonts w:ascii="Arial Black" w:hAnsi="Arial Black"/>
                <w:sz w:val="15"/>
                <w:szCs w:val="15"/>
              </w:rPr>
              <w:t>2024</w:t>
            </w:r>
            <w:r w:rsidR="008862FD" w:rsidRPr="00266C55">
              <w:rPr>
                <w:rFonts w:ascii="Arial Black" w:hAnsi="Arial Black"/>
                <w:sz w:val="15"/>
                <w:szCs w:val="15"/>
              </w:rPr>
              <w:t>/INF/1</w:t>
            </w:r>
            <w:bookmarkEnd w:id="1"/>
            <w:r w:rsidR="000B5E50" w:rsidRPr="00266C55">
              <w:rPr>
                <w:rFonts w:ascii="Arial Black" w:hAnsi="Arial Black"/>
                <w:sz w:val="15"/>
                <w:szCs w:val="15"/>
              </w:rPr>
              <w:t xml:space="preserve"> PROV.</w:t>
            </w:r>
          </w:p>
        </w:tc>
      </w:tr>
      <w:tr w:rsidR="0030224C" w:rsidRPr="00266C55" w14:paraId="494AD8E9" w14:textId="77777777" w:rsidTr="00A909BE">
        <w:trPr>
          <w:trHeight w:val="212"/>
        </w:trPr>
        <w:tc>
          <w:tcPr>
            <w:tcW w:w="4513" w:type="dxa"/>
            <w:gridSpan w:val="2"/>
            <w:noWrap/>
            <w:tcMar>
              <w:left w:w="0" w:type="dxa"/>
              <w:right w:w="0" w:type="dxa"/>
            </w:tcMar>
            <w:vAlign w:val="bottom"/>
          </w:tcPr>
          <w:p w14:paraId="510BB5D0" w14:textId="77777777" w:rsidR="008B2CC1" w:rsidRPr="00266C55" w:rsidRDefault="008B2CC1" w:rsidP="0030224C">
            <w:pPr>
              <w:jc w:val="right"/>
              <w:rPr>
                <w:rFonts w:ascii="Arial Black" w:hAnsi="Arial Black"/>
                <w:caps/>
                <w:sz w:val="15"/>
              </w:rPr>
            </w:pPr>
            <w:r w:rsidRPr="00266C55">
              <w:rPr>
                <w:rFonts w:ascii="Arial Black" w:hAnsi="Arial Black"/>
                <w:caps/>
                <w:sz w:val="15"/>
              </w:rPr>
              <w:t xml:space="preserve">ORIGINAL: </w:t>
            </w:r>
            <w:bookmarkStart w:id="2" w:name="Original"/>
            <w:bookmarkEnd w:id="2"/>
            <w:r w:rsidR="005321E0" w:rsidRPr="00266C55">
              <w:rPr>
                <w:rFonts w:ascii="Arial Black" w:hAnsi="Arial Black"/>
                <w:caps/>
                <w:sz w:val="15"/>
              </w:rPr>
              <w:t xml:space="preserve"> </w:t>
            </w:r>
            <w:r w:rsidR="00A909BE" w:rsidRPr="00266C55">
              <w:rPr>
                <w:rFonts w:ascii="Arial Black" w:hAnsi="Arial Black"/>
                <w:caps/>
                <w:sz w:val="15"/>
              </w:rPr>
              <w:t>English</w:t>
            </w:r>
          </w:p>
        </w:tc>
      </w:tr>
      <w:tr w:rsidR="0030224C" w:rsidRPr="0030224C" w14:paraId="05CD89BE" w14:textId="77777777" w:rsidTr="00570D06">
        <w:trPr>
          <w:trHeight w:val="234"/>
        </w:trPr>
        <w:tc>
          <w:tcPr>
            <w:tcW w:w="4513" w:type="dxa"/>
            <w:gridSpan w:val="2"/>
            <w:tcMar>
              <w:left w:w="0" w:type="dxa"/>
              <w:right w:w="0" w:type="dxa"/>
            </w:tcMar>
            <w:vAlign w:val="bottom"/>
          </w:tcPr>
          <w:p w14:paraId="57702F25" w14:textId="1EB463D6" w:rsidR="008B2CC1" w:rsidRPr="0030224C" w:rsidRDefault="008B2CC1" w:rsidP="009052FA">
            <w:pPr>
              <w:jc w:val="right"/>
              <w:rPr>
                <w:rFonts w:ascii="Arial Black" w:hAnsi="Arial Black"/>
                <w:caps/>
                <w:sz w:val="15"/>
              </w:rPr>
            </w:pPr>
            <w:r w:rsidRPr="00266C55">
              <w:rPr>
                <w:rFonts w:ascii="Arial Black" w:hAnsi="Arial Black"/>
                <w:caps/>
                <w:sz w:val="15"/>
              </w:rPr>
              <w:t xml:space="preserve">DATE: </w:t>
            </w:r>
            <w:bookmarkStart w:id="3" w:name="Date"/>
            <w:bookmarkEnd w:id="3"/>
            <w:r w:rsidR="005321E0" w:rsidRPr="00266C55">
              <w:rPr>
                <w:rFonts w:ascii="Arial Black" w:hAnsi="Arial Black"/>
                <w:caps/>
                <w:sz w:val="15"/>
              </w:rPr>
              <w:t xml:space="preserve"> </w:t>
            </w:r>
            <w:r w:rsidR="00171D6D" w:rsidRPr="00266C55">
              <w:rPr>
                <w:rFonts w:ascii="Arial Black" w:hAnsi="Arial Black"/>
                <w:caps/>
                <w:sz w:val="15"/>
              </w:rPr>
              <w:t xml:space="preserve">jUNE </w:t>
            </w:r>
            <w:r w:rsidR="00266C55">
              <w:rPr>
                <w:rFonts w:ascii="Arial Black" w:hAnsi="Arial Black"/>
                <w:caps/>
                <w:sz w:val="15"/>
              </w:rPr>
              <w:t>28</w:t>
            </w:r>
            <w:r w:rsidR="00FD2457" w:rsidRPr="00266C55">
              <w:rPr>
                <w:rFonts w:ascii="Arial Black" w:hAnsi="Arial Black"/>
                <w:caps/>
                <w:sz w:val="15"/>
              </w:rPr>
              <w:t>, 202</w:t>
            </w:r>
            <w:r w:rsidR="00A3168B" w:rsidRPr="00266C55">
              <w:rPr>
                <w:rFonts w:ascii="Arial Black" w:hAnsi="Arial Black"/>
                <w:caps/>
                <w:sz w:val="15"/>
              </w:rPr>
              <w:t>4</w:t>
            </w:r>
          </w:p>
        </w:tc>
      </w:tr>
    </w:tbl>
    <w:p w14:paraId="3929F5B2" w14:textId="77777777" w:rsidR="008B2CC1" w:rsidRPr="0030224C" w:rsidRDefault="008B2CC1" w:rsidP="0030224C"/>
    <w:p w14:paraId="19C385EF" w14:textId="77777777" w:rsidR="008B2CC1" w:rsidRPr="0030224C" w:rsidRDefault="00B50249" w:rsidP="0030224C">
      <w:pPr>
        <w:tabs>
          <w:tab w:val="left" w:pos="8498"/>
        </w:tabs>
      </w:pPr>
      <w:r w:rsidRPr="0030224C">
        <w:tab/>
      </w:r>
    </w:p>
    <w:p w14:paraId="7CF5D43F" w14:textId="77777777" w:rsidR="008B2CC1" w:rsidRPr="0030224C" w:rsidRDefault="008B2CC1" w:rsidP="0030224C"/>
    <w:p w14:paraId="7DDC7E74" w14:textId="77777777" w:rsidR="0075190E" w:rsidRPr="0030224C" w:rsidRDefault="0075190E" w:rsidP="0030224C"/>
    <w:p w14:paraId="0EEC14DD" w14:textId="27D7927E" w:rsidR="003845C1" w:rsidRPr="0030224C" w:rsidRDefault="0075190E" w:rsidP="0030224C">
      <w:r w:rsidRPr="0030224C">
        <w:rPr>
          <w:b/>
          <w:sz w:val="28"/>
          <w:szCs w:val="28"/>
        </w:rPr>
        <w:t xml:space="preserve">WIPO ALERT </w:t>
      </w:r>
      <w:r w:rsidR="00AF333A" w:rsidRPr="0030224C">
        <w:rPr>
          <w:b/>
          <w:sz w:val="28"/>
          <w:szCs w:val="28"/>
        </w:rPr>
        <w:t xml:space="preserve">– </w:t>
      </w:r>
      <w:r w:rsidR="00A3168B">
        <w:rPr>
          <w:b/>
          <w:sz w:val="28"/>
          <w:szCs w:val="28"/>
        </w:rPr>
        <w:t>7</w:t>
      </w:r>
      <w:r w:rsidR="004F46BA" w:rsidRPr="0030224C">
        <w:rPr>
          <w:b/>
          <w:sz w:val="28"/>
          <w:szCs w:val="28"/>
          <w:vertAlign w:val="superscript"/>
        </w:rPr>
        <w:t>th</w:t>
      </w:r>
      <w:r w:rsidR="004F46BA" w:rsidRPr="0030224C">
        <w:rPr>
          <w:b/>
          <w:sz w:val="28"/>
          <w:szCs w:val="28"/>
        </w:rPr>
        <w:t xml:space="preserve"> </w:t>
      </w:r>
      <w:r w:rsidR="008B6936" w:rsidRPr="0030224C">
        <w:rPr>
          <w:b/>
          <w:sz w:val="28"/>
          <w:szCs w:val="28"/>
        </w:rPr>
        <w:t>Stakeholders’</w:t>
      </w:r>
      <w:r w:rsidR="00FD21D6" w:rsidRPr="0030224C">
        <w:rPr>
          <w:b/>
          <w:sz w:val="28"/>
          <w:szCs w:val="28"/>
        </w:rPr>
        <w:t xml:space="preserve"> </w:t>
      </w:r>
      <w:r w:rsidR="00AF333A" w:rsidRPr="0030224C">
        <w:rPr>
          <w:b/>
          <w:sz w:val="28"/>
          <w:szCs w:val="28"/>
        </w:rPr>
        <w:t>Meetin</w:t>
      </w:r>
      <w:r w:rsidR="00171D6D">
        <w:rPr>
          <w:b/>
          <w:sz w:val="28"/>
          <w:szCs w:val="28"/>
        </w:rPr>
        <w:t>g</w:t>
      </w:r>
    </w:p>
    <w:p w14:paraId="11E92B58" w14:textId="77777777" w:rsidR="003845C1" w:rsidRDefault="003845C1" w:rsidP="0030224C"/>
    <w:p w14:paraId="638606EA" w14:textId="77777777" w:rsidR="00CB2FA6" w:rsidRPr="0030224C" w:rsidRDefault="00CB2FA6" w:rsidP="0030224C"/>
    <w:p w14:paraId="7BB46F5F" w14:textId="0733B42C" w:rsidR="00CB2FA6" w:rsidRPr="0030224C" w:rsidRDefault="00DF76FA" w:rsidP="00CB2FA6">
      <w:r w:rsidRPr="0030224C">
        <w:t>organized by</w:t>
      </w:r>
    </w:p>
    <w:p w14:paraId="159BBA7E" w14:textId="77777777" w:rsidR="00DF76FA" w:rsidRPr="0030224C" w:rsidRDefault="00DF76FA" w:rsidP="0030224C">
      <w:r w:rsidRPr="0030224C">
        <w:t>the World Intellectual Property Organization (WIPO)</w:t>
      </w:r>
    </w:p>
    <w:p w14:paraId="124E3ACF" w14:textId="77777777" w:rsidR="00DF76FA" w:rsidRPr="0030224C" w:rsidRDefault="00DF76FA" w:rsidP="0030224C"/>
    <w:p w14:paraId="5E32D22B" w14:textId="77777777" w:rsidR="008B2CC1" w:rsidRPr="0030224C" w:rsidRDefault="008B2CC1" w:rsidP="0030224C">
      <w:pPr>
        <w:rPr>
          <w:b/>
          <w:sz w:val="24"/>
          <w:szCs w:val="24"/>
        </w:rPr>
      </w:pPr>
    </w:p>
    <w:p w14:paraId="4637904D" w14:textId="56A17C2E" w:rsidR="00CB2FA6" w:rsidRDefault="00A3168B" w:rsidP="0030224C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July </w:t>
      </w:r>
      <w:r w:rsidR="002A252A">
        <w:rPr>
          <w:b/>
          <w:sz w:val="24"/>
          <w:szCs w:val="24"/>
        </w:rPr>
        <w:t>24</w:t>
      </w:r>
      <w:r w:rsidR="00FD2457" w:rsidRPr="0030224C">
        <w:rPr>
          <w:b/>
          <w:sz w:val="24"/>
          <w:szCs w:val="24"/>
        </w:rPr>
        <w:t>, 202</w:t>
      </w:r>
      <w:r>
        <w:rPr>
          <w:b/>
          <w:sz w:val="24"/>
          <w:szCs w:val="24"/>
        </w:rPr>
        <w:t>4</w:t>
      </w:r>
      <w:r w:rsidR="00FA15DB">
        <w:rPr>
          <w:b/>
          <w:sz w:val="24"/>
          <w:szCs w:val="24"/>
        </w:rPr>
        <w:t>,</w:t>
      </w:r>
      <w:r w:rsidR="00CB2FA6">
        <w:rPr>
          <w:b/>
          <w:sz w:val="24"/>
          <w:szCs w:val="24"/>
        </w:rPr>
        <w:t xml:space="preserve"> Virtual</w:t>
      </w:r>
      <w:r w:rsidR="00FD2457" w:rsidRPr="0030224C">
        <w:rPr>
          <w:b/>
          <w:sz w:val="24"/>
          <w:szCs w:val="24"/>
        </w:rPr>
        <w:t xml:space="preserve"> </w:t>
      </w:r>
    </w:p>
    <w:p w14:paraId="4DE8AD41" w14:textId="5F53262D" w:rsidR="009D16F7" w:rsidRPr="0030224C" w:rsidRDefault="00FD2457" w:rsidP="0030224C">
      <w:pPr>
        <w:rPr>
          <w:b/>
          <w:sz w:val="24"/>
          <w:szCs w:val="24"/>
        </w:rPr>
      </w:pPr>
      <w:r w:rsidRPr="0030224C">
        <w:rPr>
          <w:b/>
          <w:sz w:val="24"/>
          <w:szCs w:val="24"/>
        </w:rPr>
        <w:t>1</w:t>
      </w:r>
      <w:r w:rsidR="00CB2FA6">
        <w:rPr>
          <w:b/>
          <w:sz w:val="24"/>
          <w:szCs w:val="24"/>
        </w:rPr>
        <w:t>3</w:t>
      </w:r>
      <w:r w:rsidR="00781DC5">
        <w:rPr>
          <w:b/>
          <w:sz w:val="24"/>
          <w:szCs w:val="24"/>
        </w:rPr>
        <w:t>.00</w:t>
      </w:r>
      <w:r w:rsidRPr="0030224C">
        <w:rPr>
          <w:b/>
          <w:sz w:val="24"/>
          <w:szCs w:val="24"/>
        </w:rPr>
        <w:t xml:space="preserve"> to </w:t>
      </w:r>
      <w:r w:rsidR="00CB2FA6">
        <w:rPr>
          <w:b/>
          <w:sz w:val="24"/>
          <w:szCs w:val="24"/>
        </w:rPr>
        <w:t>1</w:t>
      </w:r>
      <w:r w:rsidR="00171D6D">
        <w:rPr>
          <w:b/>
          <w:sz w:val="24"/>
          <w:szCs w:val="24"/>
        </w:rPr>
        <w:t>5</w:t>
      </w:r>
      <w:r w:rsidR="00781DC5">
        <w:rPr>
          <w:b/>
          <w:sz w:val="24"/>
          <w:szCs w:val="24"/>
        </w:rPr>
        <w:t>.</w:t>
      </w:r>
      <w:r w:rsidR="00EC1412">
        <w:rPr>
          <w:b/>
          <w:sz w:val="24"/>
          <w:szCs w:val="24"/>
        </w:rPr>
        <w:t>00</w:t>
      </w:r>
      <w:r w:rsidR="00615D00" w:rsidRPr="0030224C">
        <w:rPr>
          <w:b/>
          <w:sz w:val="24"/>
          <w:szCs w:val="24"/>
        </w:rPr>
        <w:t xml:space="preserve"> </w:t>
      </w:r>
      <w:r w:rsidRPr="0030224C">
        <w:rPr>
          <w:b/>
          <w:sz w:val="24"/>
          <w:szCs w:val="24"/>
        </w:rPr>
        <w:t>(</w:t>
      </w:r>
      <w:r w:rsidR="00CB2FA6">
        <w:rPr>
          <w:b/>
          <w:sz w:val="24"/>
          <w:szCs w:val="24"/>
        </w:rPr>
        <w:t>CET</w:t>
      </w:r>
      <w:r w:rsidRPr="0030224C">
        <w:rPr>
          <w:b/>
          <w:sz w:val="24"/>
          <w:szCs w:val="24"/>
        </w:rPr>
        <w:t>)</w:t>
      </w:r>
    </w:p>
    <w:p w14:paraId="724B81D5" w14:textId="77777777" w:rsidR="00870C76" w:rsidRPr="0030224C" w:rsidRDefault="00870C76" w:rsidP="0030224C">
      <w:pPr>
        <w:rPr>
          <w:b/>
          <w:sz w:val="24"/>
          <w:szCs w:val="24"/>
        </w:rPr>
      </w:pPr>
    </w:p>
    <w:p w14:paraId="55C0C5CF" w14:textId="77777777" w:rsidR="00D3174B" w:rsidRPr="0030224C" w:rsidRDefault="00D3174B" w:rsidP="0030224C"/>
    <w:p w14:paraId="5F7172BC" w14:textId="77777777" w:rsidR="00D3174B" w:rsidRPr="0030224C" w:rsidRDefault="00D3174B" w:rsidP="0030224C"/>
    <w:p w14:paraId="50F9CACA" w14:textId="5FC32764" w:rsidR="00C64DBD" w:rsidRPr="0030224C" w:rsidRDefault="00CB2FA6" w:rsidP="00CB2FA6">
      <w:r>
        <w:rPr>
          <w:caps/>
          <w:sz w:val="24"/>
        </w:rPr>
        <w:t xml:space="preserve">PROVISIONAL </w:t>
      </w:r>
      <w:r w:rsidR="00FD2457" w:rsidRPr="0030224C">
        <w:rPr>
          <w:caps/>
          <w:sz w:val="24"/>
        </w:rPr>
        <w:t>PROGRAM</w:t>
      </w:r>
    </w:p>
    <w:p w14:paraId="19E58319" w14:textId="77777777" w:rsidR="00D3174B" w:rsidRPr="0030224C" w:rsidRDefault="00D3174B" w:rsidP="0030224C"/>
    <w:p w14:paraId="14E31626" w14:textId="77777777" w:rsidR="00C64DBD" w:rsidRPr="0030224C" w:rsidRDefault="00C64DBD" w:rsidP="0030224C">
      <w:pPr>
        <w:rPr>
          <w:i/>
        </w:rPr>
      </w:pPr>
      <w:bookmarkStart w:id="4" w:name="Prepared"/>
      <w:bookmarkEnd w:id="4"/>
      <w:r w:rsidRPr="0030224C">
        <w:rPr>
          <w:i/>
        </w:rPr>
        <w:t>prepared by the International Bureau of WIPO</w:t>
      </w:r>
    </w:p>
    <w:p w14:paraId="66D56EE4" w14:textId="77777777" w:rsidR="00D3174B" w:rsidRPr="0030224C" w:rsidRDefault="00D3174B" w:rsidP="0030224C">
      <w:pPr>
        <w:rPr>
          <w:i/>
        </w:rPr>
      </w:pPr>
      <w:r w:rsidRPr="0030224C">
        <w:rPr>
          <w:i/>
        </w:rPr>
        <w:br w:type="page"/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6860"/>
      </w:tblGrid>
      <w:tr w:rsidR="0030224C" w:rsidRPr="0030224C" w14:paraId="3FDEBAAC" w14:textId="77777777" w:rsidTr="00BC02CD">
        <w:tc>
          <w:tcPr>
            <w:tcW w:w="9265" w:type="dxa"/>
            <w:gridSpan w:val="2"/>
          </w:tcPr>
          <w:p w14:paraId="250C1EC9" w14:textId="77777777" w:rsidR="00055B3C" w:rsidRPr="0030224C" w:rsidRDefault="00055B3C" w:rsidP="0030224C">
            <w:pPr>
              <w:rPr>
                <w:b/>
              </w:rPr>
            </w:pPr>
          </w:p>
          <w:p w14:paraId="5D05C575" w14:textId="6B4DF101" w:rsidR="00EC71F2" w:rsidRPr="005069E4" w:rsidRDefault="0083356F" w:rsidP="0030224C">
            <w:pPr>
              <w:rPr>
                <w:b/>
                <w:u w:val="single"/>
              </w:rPr>
            </w:pPr>
            <w:r w:rsidRPr="005069E4">
              <w:rPr>
                <w:b/>
                <w:u w:val="single"/>
              </w:rPr>
              <w:t>Wednesday</w:t>
            </w:r>
            <w:r w:rsidR="00FD2457" w:rsidRPr="005069E4">
              <w:rPr>
                <w:b/>
                <w:u w:val="single"/>
              </w:rPr>
              <w:t xml:space="preserve">, </w:t>
            </w:r>
            <w:r w:rsidR="00A3168B" w:rsidRPr="005069E4">
              <w:rPr>
                <w:b/>
                <w:u w:val="single"/>
              </w:rPr>
              <w:t xml:space="preserve">July </w:t>
            </w:r>
            <w:r w:rsidR="008C265B" w:rsidRPr="005069E4">
              <w:rPr>
                <w:b/>
                <w:u w:val="single"/>
              </w:rPr>
              <w:t>24</w:t>
            </w:r>
            <w:r w:rsidR="00FD2457" w:rsidRPr="005069E4">
              <w:rPr>
                <w:b/>
                <w:u w:val="single"/>
              </w:rPr>
              <w:t>, 202</w:t>
            </w:r>
            <w:r w:rsidR="00A3168B" w:rsidRPr="005069E4">
              <w:rPr>
                <w:b/>
                <w:u w:val="single"/>
              </w:rPr>
              <w:t>4</w:t>
            </w:r>
          </w:p>
          <w:p w14:paraId="2C85EBA2" w14:textId="77777777" w:rsidR="005069E4" w:rsidRPr="0030224C" w:rsidRDefault="005069E4" w:rsidP="0030224C">
            <w:pPr>
              <w:rPr>
                <w:b/>
              </w:rPr>
            </w:pPr>
          </w:p>
          <w:p w14:paraId="4174FB6F" w14:textId="77777777" w:rsidR="00064E23" w:rsidRPr="0030224C" w:rsidRDefault="00064E23" w:rsidP="0030224C">
            <w:pPr>
              <w:rPr>
                <w:b/>
              </w:rPr>
            </w:pPr>
          </w:p>
        </w:tc>
      </w:tr>
      <w:tr w:rsidR="0030224C" w:rsidRPr="0030224C" w14:paraId="3E3D3F52" w14:textId="77777777" w:rsidTr="00BC02CD">
        <w:tc>
          <w:tcPr>
            <w:tcW w:w="2405" w:type="dxa"/>
          </w:tcPr>
          <w:p w14:paraId="5EAC4128" w14:textId="77777777" w:rsidR="00DE4C84" w:rsidRPr="0030224C" w:rsidRDefault="008862FD" w:rsidP="0030224C">
            <w:r w:rsidRPr="0030224C">
              <w:t>13.00 – 13.10</w:t>
            </w:r>
          </w:p>
        </w:tc>
        <w:tc>
          <w:tcPr>
            <w:tcW w:w="6860" w:type="dxa"/>
          </w:tcPr>
          <w:p w14:paraId="114C9239" w14:textId="384426C1" w:rsidR="00DE4C84" w:rsidRPr="0030224C" w:rsidRDefault="00DE4C84" w:rsidP="0030224C">
            <w:pPr>
              <w:rPr>
                <w:b/>
              </w:rPr>
            </w:pPr>
            <w:r w:rsidRPr="0030224C">
              <w:rPr>
                <w:b/>
              </w:rPr>
              <w:t xml:space="preserve">Welcome and </w:t>
            </w:r>
            <w:proofErr w:type="gramStart"/>
            <w:r w:rsidRPr="0030224C">
              <w:rPr>
                <w:b/>
              </w:rPr>
              <w:t>introduction</w:t>
            </w:r>
            <w:proofErr w:type="gramEnd"/>
          </w:p>
          <w:p w14:paraId="0F6F5C86" w14:textId="77777777" w:rsidR="00DE4C84" w:rsidRPr="0030224C" w:rsidRDefault="00DE4C84" w:rsidP="0065208F"/>
        </w:tc>
      </w:tr>
      <w:tr w:rsidR="0030224C" w:rsidRPr="0030224C" w14:paraId="5CE27528" w14:textId="77777777" w:rsidTr="00BC02CD">
        <w:tc>
          <w:tcPr>
            <w:tcW w:w="2405" w:type="dxa"/>
          </w:tcPr>
          <w:p w14:paraId="4EB300EF" w14:textId="77777777" w:rsidR="008862FD" w:rsidRPr="0030224C" w:rsidRDefault="00445CF2" w:rsidP="0030224C">
            <w:r>
              <w:t>13.10 – 13.25</w:t>
            </w:r>
          </w:p>
        </w:tc>
        <w:tc>
          <w:tcPr>
            <w:tcW w:w="6860" w:type="dxa"/>
          </w:tcPr>
          <w:p w14:paraId="4437A9FD" w14:textId="76C73C44" w:rsidR="00DE4C84" w:rsidRPr="0030224C" w:rsidRDefault="00DE4C84" w:rsidP="0030224C">
            <w:pPr>
              <w:rPr>
                <w:b/>
              </w:rPr>
            </w:pPr>
            <w:r w:rsidRPr="0030224C">
              <w:rPr>
                <w:b/>
              </w:rPr>
              <w:t xml:space="preserve">Update on </w:t>
            </w:r>
            <w:r w:rsidR="00EC7E32">
              <w:rPr>
                <w:b/>
              </w:rPr>
              <w:t>WIPO ALERT and related</w:t>
            </w:r>
            <w:r w:rsidRPr="0030224C">
              <w:rPr>
                <w:b/>
              </w:rPr>
              <w:t xml:space="preserve"> developments</w:t>
            </w:r>
          </w:p>
          <w:p w14:paraId="0B9E8F0C" w14:textId="77777777" w:rsidR="00DE4C84" w:rsidRPr="0030224C" w:rsidRDefault="00DE4C84" w:rsidP="0065208F"/>
        </w:tc>
      </w:tr>
      <w:tr w:rsidR="0030224C" w:rsidRPr="0030224C" w14:paraId="53EF63EE" w14:textId="77777777" w:rsidTr="00BC02CD">
        <w:tc>
          <w:tcPr>
            <w:tcW w:w="2405" w:type="dxa"/>
          </w:tcPr>
          <w:p w14:paraId="76B56967" w14:textId="1E534353" w:rsidR="008F6ACF" w:rsidRPr="0030224C" w:rsidRDefault="008F6ACF" w:rsidP="00445CF2">
            <w:r w:rsidRPr="0030224C">
              <w:t>13.</w:t>
            </w:r>
            <w:r w:rsidR="00445CF2">
              <w:t>25</w:t>
            </w:r>
            <w:r w:rsidR="00442A00" w:rsidRPr="0030224C">
              <w:t xml:space="preserve"> – </w:t>
            </w:r>
            <w:r w:rsidR="00445CF2">
              <w:t>13.</w:t>
            </w:r>
            <w:r w:rsidR="00CB3AD9">
              <w:t>45</w:t>
            </w:r>
          </w:p>
        </w:tc>
        <w:tc>
          <w:tcPr>
            <w:tcW w:w="6860" w:type="dxa"/>
          </w:tcPr>
          <w:p w14:paraId="411200F0" w14:textId="6C5144CC" w:rsidR="00C701EC" w:rsidRPr="00C701EC" w:rsidRDefault="00C701EC" w:rsidP="00C9276A">
            <w:pPr>
              <w:rPr>
                <w:b/>
                <w:iCs/>
              </w:rPr>
            </w:pPr>
            <w:r w:rsidRPr="00C701EC">
              <w:rPr>
                <w:b/>
                <w:iCs/>
              </w:rPr>
              <w:t>Introduction to recently joined members of WIPO ALERT</w:t>
            </w:r>
          </w:p>
          <w:p w14:paraId="4F2B8739" w14:textId="04DD8FBA" w:rsidR="00DE4C84" w:rsidRPr="0030224C" w:rsidRDefault="00DE4C84" w:rsidP="00C701EC">
            <w:pPr>
              <w:rPr>
                <w:iCs/>
              </w:rPr>
            </w:pPr>
          </w:p>
        </w:tc>
      </w:tr>
      <w:tr w:rsidR="0030224C" w:rsidRPr="0030224C" w14:paraId="6F2E871D" w14:textId="77777777" w:rsidTr="00BC02CD">
        <w:tc>
          <w:tcPr>
            <w:tcW w:w="2405" w:type="dxa"/>
          </w:tcPr>
          <w:p w14:paraId="21D99394" w14:textId="0C47BB79" w:rsidR="00DE4C84" w:rsidRPr="0030224C" w:rsidRDefault="00445CF2" w:rsidP="0030224C">
            <w:r>
              <w:t>13.</w:t>
            </w:r>
            <w:r w:rsidR="007D0EB5">
              <w:t>35</w:t>
            </w:r>
            <w:r>
              <w:t xml:space="preserve"> – 1</w:t>
            </w:r>
            <w:r w:rsidR="007D0EB5">
              <w:t>4.0</w:t>
            </w:r>
            <w:r w:rsidR="00CB3AD9">
              <w:t>5</w:t>
            </w:r>
          </w:p>
        </w:tc>
        <w:tc>
          <w:tcPr>
            <w:tcW w:w="6860" w:type="dxa"/>
          </w:tcPr>
          <w:p w14:paraId="454641C2" w14:textId="6A22CD5D" w:rsidR="00EC7E32" w:rsidRPr="00EC7E32" w:rsidRDefault="00EC7E32" w:rsidP="0030224C">
            <w:p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Updates on r</w:t>
            </w:r>
            <w:r w:rsidRPr="00EC7E32">
              <w:rPr>
                <w:b/>
                <w:bCs/>
                <w:iCs/>
              </w:rPr>
              <w:t>ecent trends in the fight against digital piracy</w:t>
            </w:r>
          </w:p>
          <w:p w14:paraId="50CD4DCD" w14:textId="3F15A7C5" w:rsidR="001933A5" w:rsidRPr="00FE6CB5" w:rsidRDefault="001933A5" w:rsidP="0065208F">
            <w:pPr>
              <w:rPr>
                <w:iCs/>
              </w:rPr>
            </w:pPr>
          </w:p>
        </w:tc>
      </w:tr>
      <w:tr w:rsidR="0030224C" w:rsidRPr="00DA71F2" w14:paraId="6C9AA361" w14:textId="77777777" w:rsidTr="00BC02CD">
        <w:tc>
          <w:tcPr>
            <w:tcW w:w="2405" w:type="dxa"/>
          </w:tcPr>
          <w:p w14:paraId="731DFD16" w14:textId="6FA45275" w:rsidR="00442A00" w:rsidRPr="0030224C" w:rsidRDefault="00445CF2" w:rsidP="00263FD9">
            <w:pPr>
              <w:keepNext/>
              <w:keepLines/>
            </w:pPr>
            <w:r>
              <w:t>14.0</w:t>
            </w:r>
            <w:r w:rsidR="00CB3AD9">
              <w:t>5</w:t>
            </w:r>
            <w:r>
              <w:t xml:space="preserve"> – 14.</w:t>
            </w:r>
            <w:r w:rsidR="00CB3AD9">
              <w:t>25</w:t>
            </w:r>
          </w:p>
        </w:tc>
        <w:tc>
          <w:tcPr>
            <w:tcW w:w="6860" w:type="dxa"/>
          </w:tcPr>
          <w:p w14:paraId="106B2914" w14:textId="77777777" w:rsidR="00C701EC" w:rsidRPr="00C701EC" w:rsidRDefault="00C701EC" w:rsidP="00263FD9">
            <w:pPr>
              <w:keepNext/>
              <w:keepLines/>
              <w:rPr>
                <w:b/>
                <w:bCs/>
              </w:rPr>
            </w:pPr>
            <w:r w:rsidRPr="00C701EC">
              <w:rPr>
                <w:b/>
                <w:bCs/>
              </w:rPr>
              <w:t>News from Authorized Contributors</w:t>
            </w:r>
          </w:p>
          <w:p w14:paraId="3FFD1EFD" w14:textId="09AC3684" w:rsidR="00486975" w:rsidRPr="00DA71F2" w:rsidRDefault="00486975" w:rsidP="0065208F">
            <w:pPr>
              <w:keepNext/>
              <w:keepLines/>
            </w:pPr>
          </w:p>
        </w:tc>
      </w:tr>
      <w:tr w:rsidR="00CB3AD9" w:rsidRPr="0030224C" w14:paraId="08C6E2C9" w14:textId="77777777" w:rsidTr="00BC02CD">
        <w:tc>
          <w:tcPr>
            <w:tcW w:w="2405" w:type="dxa"/>
          </w:tcPr>
          <w:p w14:paraId="380558E4" w14:textId="6844191C" w:rsidR="00CB3AD9" w:rsidRPr="0030224C" w:rsidRDefault="00CB3AD9" w:rsidP="0030224C">
            <w:r>
              <w:t>14.25 – 14.35</w:t>
            </w:r>
          </w:p>
        </w:tc>
        <w:tc>
          <w:tcPr>
            <w:tcW w:w="6860" w:type="dxa"/>
          </w:tcPr>
          <w:p w14:paraId="699EC5B4" w14:textId="77777777" w:rsidR="00CB3AD9" w:rsidRDefault="00CB3AD9" w:rsidP="00486975">
            <w:pPr>
              <w:rPr>
                <w:bCs/>
              </w:rPr>
            </w:pPr>
            <w:r>
              <w:rPr>
                <w:b/>
              </w:rPr>
              <w:t>News from Authorized Users</w:t>
            </w:r>
          </w:p>
          <w:p w14:paraId="402FE73D" w14:textId="15BB99CD" w:rsidR="00CB3AD9" w:rsidRPr="00CB3AD9" w:rsidRDefault="00CB3AD9" w:rsidP="0065208F">
            <w:pPr>
              <w:rPr>
                <w:bCs/>
              </w:rPr>
            </w:pPr>
          </w:p>
        </w:tc>
      </w:tr>
      <w:tr w:rsidR="0030224C" w:rsidRPr="0030224C" w14:paraId="4A56A63C" w14:textId="77777777" w:rsidTr="00BC02CD">
        <w:tc>
          <w:tcPr>
            <w:tcW w:w="2405" w:type="dxa"/>
          </w:tcPr>
          <w:p w14:paraId="037AA76B" w14:textId="5099630E" w:rsidR="00DE4C84" w:rsidRPr="0030224C" w:rsidRDefault="008F6ACF" w:rsidP="0030224C">
            <w:r w:rsidRPr="0030224C">
              <w:t>1</w:t>
            </w:r>
            <w:r w:rsidR="001778A9" w:rsidRPr="0030224C">
              <w:t>4</w:t>
            </w:r>
            <w:r w:rsidR="00445CF2">
              <w:t>.</w:t>
            </w:r>
            <w:r w:rsidR="00CB3AD9">
              <w:t>35</w:t>
            </w:r>
            <w:r w:rsidRPr="0030224C">
              <w:t xml:space="preserve"> – 1</w:t>
            </w:r>
            <w:r w:rsidR="001778A9" w:rsidRPr="0030224C">
              <w:t>4</w:t>
            </w:r>
            <w:r w:rsidRPr="0030224C">
              <w:t>.</w:t>
            </w:r>
            <w:r w:rsidR="00CB3AD9">
              <w:t>40</w:t>
            </w:r>
          </w:p>
        </w:tc>
        <w:tc>
          <w:tcPr>
            <w:tcW w:w="6860" w:type="dxa"/>
          </w:tcPr>
          <w:p w14:paraId="0F148336" w14:textId="77777777" w:rsidR="0065208F" w:rsidRDefault="00CB3AD9" w:rsidP="0065208F">
            <w:pPr>
              <w:rPr>
                <w:b/>
              </w:rPr>
            </w:pPr>
            <w:r>
              <w:rPr>
                <w:b/>
              </w:rPr>
              <w:t>Looking to the future</w:t>
            </w:r>
          </w:p>
          <w:p w14:paraId="170C34EA" w14:textId="4F3AB532" w:rsidR="0065208F" w:rsidRPr="0065208F" w:rsidRDefault="0065208F" w:rsidP="0065208F">
            <w:pPr>
              <w:rPr>
                <w:b/>
              </w:rPr>
            </w:pPr>
          </w:p>
        </w:tc>
      </w:tr>
      <w:tr w:rsidR="0030224C" w:rsidRPr="0030224C" w14:paraId="558762BB" w14:textId="77777777" w:rsidTr="00BC02CD">
        <w:tc>
          <w:tcPr>
            <w:tcW w:w="2405" w:type="dxa"/>
          </w:tcPr>
          <w:p w14:paraId="79343298" w14:textId="07B27071" w:rsidR="00DE4C84" w:rsidRPr="0030224C" w:rsidRDefault="00445CF2" w:rsidP="0030224C">
            <w:r>
              <w:t>14.</w:t>
            </w:r>
            <w:r w:rsidR="00CB3AD9">
              <w:t>40</w:t>
            </w:r>
            <w:r w:rsidR="009812B3" w:rsidRPr="0030224C">
              <w:t xml:space="preserve"> – 14.55</w:t>
            </w:r>
          </w:p>
        </w:tc>
        <w:tc>
          <w:tcPr>
            <w:tcW w:w="6860" w:type="dxa"/>
          </w:tcPr>
          <w:p w14:paraId="14BEEC29" w14:textId="062E7FCF" w:rsidR="00263FD9" w:rsidRPr="00263FD9" w:rsidRDefault="00DE4C84" w:rsidP="00263FD9">
            <w:pPr>
              <w:rPr>
                <w:b/>
              </w:rPr>
            </w:pPr>
            <w:r w:rsidRPr="0030224C">
              <w:rPr>
                <w:b/>
              </w:rPr>
              <w:t>Roundtable discussion and Q&amp;A</w:t>
            </w:r>
          </w:p>
          <w:p w14:paraId="48C20004" w14:textId="57E0C367" w:rsidR="00CB3AD9" w:rsidRPr="0030224C" w:rsidRDefault="00CB3AD9" w:rsidP="0030224C"/>
        </w:tc>
      </w:tr>
      <w:tr w:rsidR="0030224C" w:rsidRPr="0030224C" w14:paraId="6C1F031D" w14:textId="77777777" w:rsidTr="00BC02CD">
        <w:tc>
          <w:tcPr>
            <w:tcW w:w="2405" w:type="dxa"/>
          </w:tcPr>
          <w:p w14:paraId="45E39280" w14:textId="77777777" w:rsidR="009812B3" w:rsidRPr="0030224C" w:rsidRDefault="009812B3" w:rsidP="0030224C">
            <w:r w:rsidRPr="0030224C">
              <w:t>14.55 – 15.00</w:t>
            </w:r>
          </w:p>
        </w:tc>
        <w:tc>
          <w:tcPr>
            <w:tcW w:w="6860" w:type="dxa"/>
          </w:tcPr>
          <w:p w14:paraId="467807ED" w14:textId="77777777" w:rsidR="009812B3" w:rsidRDefault="009812B3" w:rsidP="0030224C">
            <w:pPr>
              <w:rPr>
                <w:b/>
              </w:rPr>
            </w:pPr>
            <w:r w:rsidRPr="0030224C">
              <w:rPr>
                <w:b/>
              </w:rPr>
              <w:t>Closing</w:t>
            </w:r>
          </w:p>
          <w:p w14:paraId="05D4D742" w14:textId="77777777" w:rsidR="00A44746" w:rsidRPr="0030224C" w:rsidRDefault="00A44746" w:rsidP="0030224C">
            <w:pPr>
              <w:rPr>
                <w:b/>
              </w:rPr>
            </w:pPr>
          </w:p>
          <w:p w14:paraId="5152AF61" w14:textId="77777777" w:rsidR="009812B3" w:rsidRPr="0030224C" w:rsidRDefault="009812B3" w:rsidP="0030224C"/>
        </w:tc>
      </w:tr>
    </w:tbl>
    <w:p w14:paraId="7CC7586E" w14:textId="77777777" w:rsidR="00F772A3" w:rsidRDefault="00F772A3" w:rsidP="00A909BE">
      <w:pPr>
        <w:tabs>
          <w:tab w:val="left" w:pos="1701"/>
        </w:tabs>
        <w:rPr>
          <w:u w:val="single"/>
        </w:rPr>
      </w:pPr>
    </w:p>
    <w:p w14:paraId="06987F8E" w14:textId="77777777" w:rsidR="00667B95" w:rsidRPr="009E566E" w:rsidRDefault="001933A5" w:rsidP="009E566E">
      <w:pPr>
        <w:pStyle w:val="Endofdocument-Annex"/>
      </w:pPr>
      <w:r w:rsidRPr="009E566E">
        <w:t>[</w:t>
      </w:r>
      <w:r w:rsidR="00667B95" w:rsidRPr="009E566E">
        <w:t>End of the document]</w:t>
      </w:r>
    </w:p>
    <w:sectPr w:rsidR="00667B95" w:rsidRPr="009E566E" w:rsidSect="00CB3AD9">
      <w:headerReference w:type="even" r:id="rId9"/>
      <w:headerReference w:type="default" r:id="rId10"/>
      <w:type w:val="continuous"/>
      <w:pgSz w:w="11907" w:h="16840" w:code="9"/>
      <w:pgMar w:top="567" w:right="1134" w:bottom="1418" w:left="1418" w:header="510" w:footer="56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C0C16" w14:textId="77777777" w:rsidR="00717F1F" w:rsidRDefault="00717F1F">
      <w:r>
        <w:separator/>
      </w:r>
    </w:p>
  </w:endnote>
  <w:endnote w:type="continuationSeparator" w:id="0">
    <w:p w14:paraId="440E6109" w14:textId="77777777" w:rsidR="00717F1F" w:rsidRDefault="00717F1F" w:rsidP="000C7343">
      <w:r>
        <w:separator/>
      </w:r>
    </w:p>
    <w:p w14:paraId="76AD6803" w14:textId="77777777" w:rsidR="00717F1F" w:rsidRPr="000C7343" w:rsidRDefault="00717F1F" w:rsidP="000C7343">
      <w:r>
        <w:rPr>
          <w:sz w:val="17"/>
        </w:rPr>
        <w:t>[Endnote continued from previous page]</w:t>
      </w:r>
    </w:p>
  </w:endnote>
  <w:endnote w:type="continuationNotice" w:id="1">
    <w:p w14:paraId="3AF592D1" w14:textId="77777777" w:rsidR="00717F1F" w:rsidRPr="000C7343" w:rsidRDefault="00717F1F" w:rsidP="000C7343">
      <w:pPr>
        <w:spacing w:before="60"/>
        <w:jc w:val="right"/>
        <w:rPr>
          <w:sz w:val="17"/>
          <w:szCs w:val="17"/>
        </w:rPr>
      </w:pPr>
      <w:r w:rsidRPr="000C7343">
        <w:rPr>
          <w:sz w:val="17"/>
          <w:szCs w:val="17"/>
        </w:rPr>
        <w:t xml:space="preserve">[Endnote </w:t>
      </w:r>
      <w:proofErr w:type="gramStart"/>
      <w:r w:rsidRPr="000C7343">
        <w:rPr>
          <w:sz w:val="17"/>
          <w:szCs w:val="17"/>
        </w:rPr>
        <w:t>continued on</w:t>
      </w:r>
      <w:proofErr w:type="gramEnd"/>
      <w:r w:rsidRPr="000C7343">
        <w:rPr>
          <w:sz w:val="17"/>
          <w:szCs w:val="17"/>
        </w:rPr>
        <w:t xml:space="preserve"> next pag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5B728" w14:textId="77777777" w:rsidR="00717F1F" w:rsidRDefault="00717F1F">
      <w:r>
        <w:separator/>
      </w:r>
    </w:p>
  </w:footnote>
  <w:footnote w:type="continuationSeparator" w:id="0">
    <w:p w14:paraId="42A648D7" w14:textId="77777777" w:rsidR="00717F1F" w:rsidRDefault="00717F1F" w:rsidP="000C7343">
      <w:r>
        <w:separator/>
      </w:r>
    </w:p>
    <w:p w14:paraId="00454616" w14:textId="77777777" w:rsidR="00717F1F" w:rsidRPr="000C7343" w:rsidRDefault="00717F1F" w:rsidP="000C7343">
      <w:pPr>
        <w:spacing w:after="60"/>
        <w:rPr>
          <w:sz w:val="17"/>
          <w:szCs w:val="17"/>
        </w:rPr>
      </w:pPr>
      <w:r w:rsidRPr="00ED77FB">
        <w:rPr>
          <w:sz w:val="17"/>
          <w:szCs w:val="17"/>
        </w:rPr>
        <w:t>[Footnot</w:t>
      </w:r>
      <w:r>
        <w:rPr>
          <w:sz w:val="17"/>
          <w:szCs w:val="17"/>
        </w:rPr>
        <w:t>e continued from previous page]</w:t>
      </w:r>
    </w:p>
  </w:footnote>
  <w:footnote w:type="continuationNotice" w:id="1">
    <w:p w14:paraId="6613B82B" w14:textId="77777777" w:rsidR="00717F1F" w:rsidRPr="000C7343" w:rsidRDefault="00717F1F" w:rsidP="000C7343">
      <w:pPr>
        <w:spacing w:before="60"/>
        <w:jc w:val="right"/>
        <w:rPr>
          <w:sz w:val="17"/>
          <w:szCs w:val="17"/>
        </w:rPr>
      </w:pPr>
      <w:r w:rsidRPr="000C7343">
        <w:rPr>
          <w:sz w:val="17"/>
          <w:szCs w:val="17"/>
        </w:rPr>
        <w:t xml:space="preserve">[Footnote </w:t>
      </w:r>
      <w:proofErr w:type="gramStart"/>
      <w:r w:rsidRPr="000C7343">
        <w:rPr>
          <w:sz w:val="17"/>
          <w:szCs w:val="17"/>
        </w:rPr>
        <w:t>continued on</w:t>
      </w:r>
      <w:proofErr w:type="gramEnd"/>
      <w:r w:rsidRPr="000C7343">
        <w:rPr>
          <w:sz w:val="17"/>
          <w:szCs w:val="17"/>
        </w:rPr>
        <w:t xml:space="preserve"> next pag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9E49A" w14:textId="69F25BCA" w:rsidR="006E1DBD" w:rsidRPr="003972C3" w:rsidRDefault="006E1DBD" w:rsidP="006E1DBD">
    <w:pPr>
      <w:pStyle w:val="Header"/>
      <w:jc w:val="right"/>
      <w:rPr>
        <w:lang w:val="fr-CH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786706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71BDA09" w14:textId="53CA2E98" w:rsidR="00C37024" w:rsidRPr="00CB3AD9" w:rsidRDefault="00CB3AD9" w:rsidP="00CB3AD9">
        <w:pPr>
          <w:pStyle w:val="Header"/>
          <w:jc w:val="right"/>
          <w:rPr>
            <w:color w:val="3B3B3B"/>
            <w:szCs w:val="22"/>
            <w:lang w:val="fr-FR"/>
          </w:rPr>
        </w:pPr>
        <w:r w:rsidRPr="00266C55">
          <w:rPr>
            <w:color w:val="3B3B3B"/>
            <w:szCs w:val="22"/>
            <w:lang w:val="fr-FR"/>
          </w:rPr>
          <w:t>WIPO/</w:t>
        </w:r>
        <w:r w:rsidR="00171D6D" w:rsidRPr="00266C55">
          <w:rPr>
            <w:color w:val="3B3B3B"/>
            <w:szCs w:val="22"/>
            <w:lang w:val="fr-FR"/>
          </w:rPr>
          <w:t>WEBINAR</w:t>
        </w:r>
        <w:r w:rsidRPr="00266C55">
          <w:rPr>
            <w:color w:val="3B3B3B"/>
            <w:szCs w:val="22"/>
            <w:lang w:val="fr-FR"/>
          </w:rPr>
          <w:t>/ENFORCEMENT/</w:t>
        </w:r>
        <w:r w:rsidR="00171D6D" w:rsidRPr="00266C55">
          <w:rPr>
            <w:color w:val="3B3B3B"/>
            <w:szCs w:val="22"/>
            <w:lang w:val="fr-FR"/>
          </w:rPr>
          <w:t>2024</w:t>
        </w:r>
        <w:r w:rsidRPr="00266C55">
          <w:rPr>
            <w:color w:val="3B3B3B"/>
            <w:szCs w:val="22"/>
            <w:lang w:val="fr-FR"/>
          </w:rPr>
          <w:t>/1</w:t>
        </w:r>
        <w:r w:rsidR="000B5E50" w:rsidRPr="00266C55">
          <w:rPr>
            <w:color w:val="3B3B3B"/>
            <w:szCs w:val="22"/>
            <w:lang w:val="fr-FR"/>
          </w:rPr>
          <w:t xml:space="preserve"> Prov.</w:t>
        </w:r>
      </w:p>
      <w:p w14:paraId="62886CE6" w14:textId="2F09A3F2" w:rsidR="001A3D3F" w:rsidRDefault="001A3D3F" w:rsidP="001A3D3F">
        <w:pPr>
          <w:pStyle w:val="Header"/>
          <w:jc w:val="right"/>
          <w:rPr>
            <w:lang w:val="fr-CH"/>
          </w:rPr>
        </w:pPr>
        <w:proofErr w:type="gramStart"/>
        <w:r>
          <w:rPr>
            <w:lang w:val="fr-CH"/>
          </w:rPr>
          <w:t>page</w:t>
        </w:r>
        <w:proofErr w:type="gramEnd"/>
        <w:r>
          <w:rPr>
            <w:lang w:val="fr-CH"/>
          </w:rPr>
          <w:t xml:space="preserve"> </w:t>
        </w:r>
        <w:r w:rsidR="00CB3AD9" w:rsidRPr="00CB3AD9">
          <w:rPr>
            <w:lang w:val="fr-CH"/>
          </w:rPr>
          <w:fldChar w:fldCharType="begin"/>
        </w:r>
        <w:r w:rsidR="00CB3AD9" w:rsidRPr="00CB3AD9">
          <w:rPr>
            <w:lang w:val="fr-CH"/>
          </w:rPr>
          <w:instrText xml:space="preserve"> PAGE   \* MERGEFORMAT </w:instrText>
        </w:r>
        <w:r w:rsidR="00CB3AD9" w:rsidRPr="00CB3AD9">
          <w:rPr>
            <w:lang w:val="fr-CH"/>
          </w:rPr>
          <w:fldChar w:fldCharType="separate"/>
        </w:r>
        <w:r w:rsidR="00CB3AD9" w:rsidRPr="00CB3AD9">
          <w:rPr>
            <w:noProof/>
            <w:lang w:val="fr-CH"/>
          </w:rPr>
          <w:t>1</w:t>
        </w:r>
        <w:r w:rsidR="00CB3AD9" w:rsidRPr="00CB3AD9">
          <w:rPr>
            <w:noProof/>
            <w:lang w:val="fr-CH"/>
          </w:rPr>
          <w:fldChar w:fldCharType="end"/>
        </w:r>
      </w:p>
      <w:p w14:paraId="26C6A765" w14:textId="77777777" w:rsidR="001A3D3F" w:rsidRDefault="001A3D3F" w:rsidP="001A3D3F">
        <w:pPr>
          <w:pStyle w:val="Header"/>
          <w:jc w:val="right"/>
          <w:rPr>
            <w:lang w:val="fr-CH"/>
          </w:rPr>
        </w:pPr>
      </w:p>
      <w:p w14:paraId="2E10A07D" w14:textId="5BADF214" w:rsidR="001A3D3F" w:rsidRPr="00266C55" w:rsidRDefault="00266C55" w:rsidP="00266C55">
        <w:pPr>
          <w:pStyle w:val="Header"/>
          <w:jc w:val="center"/>
          <w:rPr>
            <w:noProof/>
          </w:rPr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1B06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B6063C"/>
    <w:multiLevelType w:val="hybridMultilevel"/>
    <w:tmpl w:val="B2387BE4"/>
    <w:lvl w:ilvl="0" w:tplc="0FC0AAF2">
      <w:start w:val="13"/>
      <w:numFmt w:val="bullet"/>
      <w:lvlText w:val=""/>
      <w:lvlJc w:val="left"/>
      <w:pPr>
        <w:ind w:left="360" w:hanging="360"/>
      </w:pPr>
      <w:rPr>
        <w:rFonts w:ascii="Symbol" w:eastAsia="SimSun" w:hAnsi="Symbol" w:cs="Arial" w:hint="default"/>
        <w:i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3" w15:restartNumberingAfterBreak="0">
    <w:nsid w:val="0DF17A71"/>
    <w:multiLevelType w:val="hybridMultilevel"/>
    <w:tmpl w:val="31001E08"/>
    <w:lvl w:ilvl="0" w:tplc="8C9EF7C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741672"/>
    <w:multiLevelType w:val="hybridMultilevel"/>
    <w:tmpl w:val="7C74F94A"/>
    <w:lvl w:ilvl="0" w:tplc="4962BB4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4962BB48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ED5125E"/>
    <w:multiLevelType w:val="hybridMultilevel"/>
    <w:tmpl w:val="97E6D4CE"/>
    <w:lvl w:ilvl="0" w:tplc="BD6C64B2">
      <w:start w:val="1"/>
      <w:numFmt w:val="bullet"/>
      <w:lvlText w:val=""/>
      <w:lvlJc w:val="left"/>
      <w:pPr>
        <w:tabs>
          <w:tab w:val="num" w:pos="3176"/>
        </w:tabs>
        <w:ind w:left="3176" w:hanging="62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7"/>
        </w:tabs>
        <w:ind w:left="37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7"/>
        </w:tabs>
        <w:ind w:left="44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7"/>
        </w:tabs>
        <w:ind w:left="51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7"/>
        </w:tabs>
        <w:ind w:left="58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7"/>
        </w:tabs>
        <w:ind w:left="65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7"/>
        </w:tabs>
        <w:ind w:left="73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7"/>
        </w:tabs>
        <w:ind w:left="80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7"/>
        </w:tabs>
        <w:ind w:left="8747" w:hanging="360"/>
      </w:pPr>
      <w:rPr>
        <w:rFonts w:ascii="Wingdings" w:hAnsi="Wingdings" w:hint="default"/>
      </w:rPr>
    </w:lvl>
  </w:abstractNum>
  <w:abstractNum w:abstractNumId="7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8" w15:restartNumberingAfterBreak="0">
    <w:nsid w:val="28F15ED1"/>
    <w:multiLevelType w:val="hybridMultilevel"/>
    <w:tmpl w:val="1CFA0102"/>
    <w:lvl w:ilvl="0" w:tplc="E5322B7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E2206C"/>
    <w:multiLevelType w:val="hybridMultilevel"/>
    <w:tmpl w:val="29286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6940EA"/>
    <w:multiLevelType w:val="hybridMultilevel"/>
    <w:tmpl w:val="FDD0B11E"/>
    <w:lvl w:ilvl="0" w:tplc="5AAABCFE">
      <w:start w:val="13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  <w:i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35526F"/>
    <w:multiLevelType w:val="hybridMultilevel"/>
    <w:tmpl w:val="7F961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2B33A8"/>
    <w:multiLevelType w:val="hybridMultilevel"/>
    <w:tmpl w:val="CAE07A38"/>
    <w:lvl w:ilvl="0" w:tplc="4962BB4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A7A31C8"/>
    <w:multiLevelType w:val="hybridMultilevel"/>
    <w:tmpl w:val="E3804976"/>
    <w:lvl w:ilvl="0" w:tplc="F34064A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B836E25"/>
    <w:multiLevelType w:val="hybridMultilevel"/>
    <w:tmpl w:val="B66024BE"/>
    <w:lvl w:ilvl="0" w:tplc="1E38B02A">
      <w:start w:val="13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B96A9E"/>
    <w:multiLevelType w:val="hybridMultilevel"/>
    <w:tmpl w:val="02A822EE"/>
    <w:lvl w:ilvl="0" w:tplc="4962BB4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FD5B74"/>
    <w:multiLevelType w:val="hybridMultilevel"/>
    <w:tmpl w:val="CCA20392"/>
    <w:lvl w:ilvl="0" w:tplc="C8B41DB4">
      <w:start w:val="13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  <w:i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AE429C"/>
    <w:multiLevelType w:val="hybridMultilevel"/>
    <w:tmpl w:val="925E8EBC"/>
    <w:lvl w:ilvl="0" w:tplc="9A08D1DC">
      <w:start w:val="13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2543710">
    <w:abstractNumId w:val="5"/>
  </w:num>
  <w:num w:numId="2" w16cid:durableId="360515552">
    <w:abstractNumId w:val="13"/>
  </w:num>
  <w:num w:numId="3" w16cid:durableId="1640457145">
    <w:abstractNumId w:val="0"/>
  </w:num>
  <w:num w:numId="4" w16cid:durableId="1116828484">
    <w:abstractNumId w:val="14"/>
  </w:num>
  <w:num w:numId="5" w16cid:durableId="2059697618">
    <w:abstractNumId w:val="2"/>
  </w:num>
  <w:num w:numId="6" w16cid:durableId="314577390">
    <w:abstractNumId w:val="7"/>
  </w:num>
  <w:num w:numId="7" w16cid:durableId="2011830772">
    <w:abstractNumId w:val="6"/>
  </w:num>
  <w:num w:numId="8" w16cid:durableId="132254437">
    <w:abstractNumId w:val="3"/>
  </w:num>
  <w:num w:numId="9" w16cid:durableId="1038892565">
    <w:abstractNumId w:val="9"/>
  </w:num>
  <w:num w:numId="10" w16cid:durableId="284761">
    <w:abstractNumId w:val="17"/>
  </w:num>
  <w:num w:numId="11" w16cid:durableId="837959025">
    <w:abstractNumId w:val="12"/>
  </w:num>
  <w:num w:numId="12" w16cid:durableId="1710106268">
    <w:abstractNumId w:val="4"/>
  </w:num>
  <w:num w:numId="13" w16cid:durableId="1641157010">
    <w:abstractNumId w:val="11"/>
  </w:num>
  <w:num w:numId="14" w16cid:durableId="1901357513">
    <w:abstractNumId w:val="8"/>
  </w:num>
  <w:num w:numId="15" w16cid:durableId="593977930">
    <w:abstractNumId w:val="19"/>
  </w:num>
  <w:num w:numId="16" w16cid:durableId="390229781">
    <w:abstractNumId w:val="18"/>
  </w:num>
  <w:num w:numId="17" w16cid:durableId="844125570">
    <w:abstractNumId w:val="10"/>
  </w:num>
  <w:num w:numId="18" w16cid:durableId="79646872">
    <w:abstractNumId w:val="16"/>
  </w:num>
  <w:num w:numId="19" w16cid:durableId="684132778">
    <w:abstractNumId w:val="1"/>
  </w:num>
  <w:num w:numId="20" w16cid:durableId="4081610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NDQxszA2tjCwMLZQ0lEKTi0uzszPAykwMqoFAPTEy8MtAAAA"/>
  </w:docVars>
  <w:rsids>
    <w:rsidRoot w:val="00A909BE"/>
    <w:rsid w:val="0001184F"/>
    <w:rsid w:val="00014B11"/>
    <w:rsid w:val="00014B30"/>
    <w:rsid w:val="00026121"/>
    <w:rsid w:val="00026990"/>
    <w:rsid w:val="00030414"/>
    <w:rsid w:val="0003525D"/>
    <w:rsid w:val="0003526D"/>
    <w:rsid w:val="00036260"/>
    <w:rsid w:val="00052977"/>
    <w:rsid w:val="00055B3C"/>
    <w:rsid w:val="00063D0D"/>
    <w:rsid w:val="00064E23"/>
    <w:rsid w:val="00094967"/>
    <w:rsid w:val="000A1C3E"/>
    <w:rsid w:val="000A46A9"/>
    <w:rsid w:val="000A6005"/>
    <w:rsid w:val="000B333B"/>
    <w:rsid w:val="000B5E50"/>
    <w:rsid w:val="000B605D"/>
    <w:rsid w:val="000C1ADD"/>
    <w:rsid w:val="000C7343"/>
    <w:rsid w:val="000D1796"/>
    <w:rsid w:val="000D2530"/>
    <w:rsid w:val="000E7585"/>
    <w:rsid w:val="000F54F8"/>
    <w:rsid w:val="000F5E56"/>
    <w:rsid w:val="00102D99"/>
    <w:rsid w:val="00114FEC"/>
    <w:rsid w:val="00117DF0"/>
    <w:rsid w:val="00121321"/>
    <w:rsid w:val="001221FE"/>
    <w:rsid w:val="0013556C"/>
    <w:rsid w:val="001362EE"/>
    <w:rsid w:val="0013731A"/>
    <w:rsid w:val="00143898"/>
    <w:rsid w:val="0014468D"/>
    <w:rsid w:val="00164A7A"/>
    <w:rsid w:val="00164C77"/>
    <w:rsid w:val="00171D6D"/>
    <w:rsid w:val="001778A9"/>
    <w:rsid w:val="00180ABC"/>
    <w:rsid w:val="001832A6"/>
    <w:rsid w:val="001911F2"/>
    <w:rsid w:val="001933A5"/>
    <w:rsid w:val="001A3D3F"/>
    <w:rsid w:val="001B3C6A"/>
    <w:rsid w:val="001C68E7"/>
    <w:rsid w:val="001D7119"/>
    <w:rsid w:val="001E1E63"/>
    <w:rsid w:val="00201FC1"/>
    <w:rsid w:val="00211B2C"/>
    <w:rsid w:val="00217232"/>
    <w:rsid w:val="002250F8"/>
    <w:rsid w:val="00241BEB"/>
    <w:rsid w:val="002437AD"/>
    <w:rsid w:val="002456E6"/>
    <w:rsid w:val="00253D77"/>
    <w:rsid w:val="002607C9"/>
    <w:rsid w:val="002634C4"/>
    <w:rsid w:val="00263FD9"/>
    <w:rsid w:val="00266C55"/>
    <w:rsid w:val="002818A9"/>
    <w:rsid w:val="00282AF8"/>
    <w:rsid w:val="0028381B"/>
    <w:rsid w:val="00291CB8"/>
    <w:rsid w:val="00295EAD"/>
    <w:rsid w:val="002A0780"/>
    <w:rsid w:val="002A252A"/>
    <w:rsid w:val="002C7818"/>
    <w:rsid w:val="002E4692"/>
    <w:rsid w:val="002F4E68"/>
    <w:rsid w:val="002F719A"/>
    <w:rsid w:val="00300C21"/>
    <w:rsid w:val="00301625"/>
    <w:rsid w:val="0030224C"/>
    <w:rsid w:val="00302423"/>
    <w:rsid w:val="003034CE"/>
    <w:rsid w:val="003064F1"/>
    <w:rsid w:val="0031683D"/>
    <w:rsid w:val="00316951"/>
    <w:rsid w:val="00317561"/>
    <w:rsid w:val="003316E0"/>
    <w:rsid w:val="00341D68"/>
    <w:rsid w:val="003434D1"/>
    <w:rsid w:val="00346FCE"/>
    <w:rsid w:val="0036434F"/>
    <w:rsid w:val="003739F3"/>
    <w:rsid w:val="003845C1"/>
    <w:rsid w:val="003972C3"/>
    <w:rsid w:val="003A314A"/>
    <w:rsid w:val="003A7333"/>
    <w:rsid w:val="003B2B5B"/>
    <w:rsid w:val="003B2E9D"/>
    <w:rsid w:val="003C4AFA"/>
    <w:rsid w:val="003F1476"/>
    <w:rsid w:val="003F40B7"/>
    <w:rsid w:val="003F5A9B"/>
    <w:rsid w:val="003F640A"/>
    <w:rsid w:val="004038D0"/>
    <w:rsid w:val="00411661"/>
    <w:rsid w:val="00412C75"/>
    <w:rsid w:val="00423E3E"/>
    <w:rsid w:val="00427AF4"/>
    <w:rsid w:val="00442A00"/>
    <w:rsid w:val="00444411"/>
    <w:rsid w:val="00445CF2"/>
    <w:rsid w:val="00457B0C"/>
    <w:rsid w:val="00457B30"/>
    <w:rsid w:val="004647DA"/>
    <w:rsid w:val="00466B23"/>
    <w:rsid w:val="00472220"/>
    <w:rsid w:val="00472581"/>
    <w:rsid w:val="00477D6B"/>
    <w:rsid w:val="00486975"/>
    <w:rsid w:val="004A01BB"/>
    <w:rsid w:val="004B50E7"/>
    <w:rsid w:val="004B587E"/>
    <w:rsid w:val="004B64FE"/>
    <w:rsid w:val="004B7FDF"/>
    <w:rsid w:val="004C4DF2"/>
    <w:rsid w:val="004D59D7"/>
    <w:rsid w:val="004E6D0F"/>
    <w:rsid w:val="004F23AB"/>
    <w:rsid w:val="004F46BA"/>
    <w:rsid w:val="004F4D9B"/>
    <w:rsid w:val="005061FF"/>
    <w:rsid w:val="005069E4"/>
    <w:rsid w:val="00513D41"/>
    <w:rsid w:val="005162A9"/>
    <w:rsid w:val="005258A4"/>
    <w:rsid w:val="005320D1"/>
    <w:rsid w:val="005321E0"/>
    <w:rsid w:val="0054431C"/>
    <w:rsid w:val="005453E1"/>
    <w:rsid w:val="00564B8C"/>
    <w:rsid w:val="00570D06"/>
    <w:rsid w:val="0057679B"/>
    <w:rsid w:val="005914B5"/>
    <w:rsid w:val="00592688"/>
    <w:rsid w:val="00593B0B"/>
    <w:rsid w:val="00596A56"/>
    <w:rsid w:val="00597E85"/>
    <w:rsid w:val="005A1153"/>
    <w:rsid w:val="005A16B9"/>
    <w:rsid w:val="005B1962"/>
    <w:rsid w:val="005B1BDA"/>
    <w:rsid w:val="005B1F9D"/>
    <w:rsid w:val="005B5933"/>
    <w:rsid w:val="005C3329"/>
    <w:rsid w:val="005C7D15"/>
    <w:rsid w:val="005E19C1"/>
    <w:rsid w:val="005E5B4A"/>
    <w:rsid w:val="005F2CE3"/>
    <w:rsid w:val="005F652F"/>
    <w:rsid w:val="0060426D"/>
    <w:rsid w:val="00605827"/>
    <w:rsid w:val="006068F9"/>
    <w:rsid w:val="006151F2"/>
    <w:rsid w:val="00615D00"/>
    <w:rsid w:val="00616F42"/>
    <w:rsid w:val="00623D63"/>
    <w:rsid w:val="00626DEA"/>
    <w:rsid w:val="006364DA"/>
    <w:rsid w:val="0065208F"/>
    <w:rsid w:val="00652CFA"/>
    <w:rsid w:val="00661769"/>
    <w:rsid w:val="00663F80"/>
    <w:rsid w:val="00667B95"/>
    <w:rsid w:val="00672BD0"/>
    <w:rsid w:val="0068609B"/>
    <w:rsid w:val="006A3B59"/>
    <w:rsid w:val="006B0AAE"/>
    <w:rsid w:val="006C5349"/>
    <w:rsid w:val="006D7D41"/>
    <w:rsid w:val="006E1DBD"/>
    <w:rsid w:val="006E5DCF"/>
    <w:rsid w:val="006F5082"/>
    <w:rsid w:val="007122F7"/>
    <w:rsid w:val="00714906"/>
    <w:rsid w:val="00715A6B"/>
    <w:rsid w:val="00717F1F"/>
    <w:rsid w:val="00722D9F"/>
    <w:rsid w:val="007245E1"/>
    <w:rsid w:val="0073582E"/>
    <w:rsid w:val="00737BC1"/>
    <w:rsid w:val="00746491"/>
    <w:rsid w:val="0075190E"/>
    <w:rsid w:val="0077378F"/>
    <w:rsid w:val="00781DC5"/>
    <w:rsid w:val="00782F55"/>
    <w:rsid w:val="00793EBC"/>
    <w:rsid w:val="00795294"/>
    <w:rsid w:val="00796D53"/>
    <w:rsid w:val="007B63B3"/>
    <w:rsid w:val="007D0EB5"/>
    <w:rsid w:val="007D17B3"/>
    <w:rsid w:val="007D28BC"/>
    <w:rsid w:val="007E030E"/>
    <w:rsid w:val="007E625E"/>
    <w:rsid w:val="007E6EB4"/>
    <w:rsid w:val="007F0547"/>
    <w:rsid w:val="007F61F1"/>
    <w:rsid w:val="00817B9F"/>
    <w:rsid w:val="008200DD"/>
    <w:rsid w:val="00825672"/>
    <w:rsid w:val="0082780D"/>
    <w:rsid w:val="0083356F"/>
    <w:rsid w:val="0083519A"/>
    <w:rsid w:val="00836726"/>
    <w:rsid w:val="008538D9"/>
    <w:rsid w:val="00857B2C"/>
    <w:rsid w:val="00862F9D"/>
    <w:rsid w:val="00864852"/>
    <w:rsid w:val="00865AE7"/>
    <w:rsid w:val="00870C76"/>
    <w:rsid w:val="00880F85"/>
    <w:rsid w:val="00882276"/>
    <w:rsid w:val="00883262"/>
    <w:rsid w:val="008862FD"/>
    <w:rsid w:val="0089487E"/>
    <w:rsid w:val="008A077D"/>
    <w:rsid w:val="008A3235"/>
    <w:rsid w:val="008A3809"/>
    <w:rsid w:val="008A3933"/>
    <w:rsid w:val="008A7618"/>
    <w:rsid w:val="008B1B69"/>
    <w:rsid w:val="008B2CC1"/>
    <w:rsid w:val="008B4A06"/>
    <w:rsid w:val="008B5A94"/>
    <w:rsid w:val="008B5AB7"/>
    <w:rsid w:val="008B6936"/>
    <w:rsid w:val="008B69E5"/>
    <w:rsid w:val="008B79DE"/>
    <w:rsid w:val="008C10A2"/>
    <w:rsid w:val="008C20B6"/>
    <w:rsid w:val="008C265B"/>
    <w:rsid w:val="008C78B0"/>
    <w:rsid w:val="008D0062"/>
    <w:rsid w:val="008D6BC2"/>
    <w:rsid w:val="008E1EAA"/>
    <w:rsid w:val="008F0A8F"/>
    <w:rsid w:val="008F5537"/>
    <w:rsid w:val="008F6ACF"/>
    <w:rsid w:val="00903F7D"/>
    <w:rsid w:val="009052FA"/>
    <w:rsid w:val="0090731E"/>
    <w:rsid w:val="00911CD6"/>
    <w:rsid w:val="00921B79"/>
    <w:rsid w:val="009255DC"/>
    <w:rsid w:val="00927EC2"/>
    <w:rsid w:val="00932D95"/>
    <w:rsid w:val="00933DD8"/>
    <w:rsid w:val="00935577"/>
    <w:rsid w:val="009402F8"/>
    <w:rsid w:val="00940C8F"/>
    <w:rsid w:val="0096296A"/>
    <w:rsid w:val="00962BE1"/>
    <w:rsid w:val="009659CC"/>
    <w:rsid w:val="00966A22"/>
    <w:rsid w:val="00976786"/>
    <w:rsid w:val="009767FC"/>
    <w:rsid w:val="009812B3"/>
    <w:rsid w:val="00982C0B"/>
    <w:rsid w:val="0099168A"/>
    <w:rsid w:val="00991B2E"/>
    <w:rsid w:val="00997224"/>
    <w:rsid w:val="009A1EC3"/>
    <w:rsid w:val="009B4061"/>
    <w:rsid w:val="009C40F8"/>
    <w:rsid w:val="009D16F7"/>
    <w:rsid w:val="009D56EF"/>
    <w:rsid w:val="009E2F35"/>
    <w:rsid w:val="009E4A47"/>
    <w:rsid w:val="009E566E"/>
    <w:rsid w:val="009F2CDB"/>
    <w:rsid w:val="00A107FA"/>
    <w:rsid w:val="00A1360C"/>
    <w:rsid w:val="00A179E6"/>
    <w:rsid w:val="00A3168B"/>
    <w:rsid w:val="00A432A8"/>
    <w:rsid w:val="00A44746"/>
    <w:rsid w:val="00A550D5"/>
    <w:rsid w:val="00A64353"/>
    <w:rsid w:val="00A64DDA"/>
    <w:rsid w:val="00A721D9"/>
    <w:rsid w:val="00A73C6F"/>
    <w:rsid w:val="00A74FD1"/>
    <w:rsid w:val="00A81782"/>
    <w:rsid w:val="00A909BE"/>
    <w:rsid w:val="00A92BFD"/>
    <w:rsid w:val="00A94F2C"/>
    <w:rsid w:val="00AA33AF"/>
    <w:rsid w:val="00AA3BD9"/>
    <w:rsid w:val="00AB2A95"/>
    <w:rsid w:val="00AC1945"/>
    <w:rsid w:val="00AC28D0"/>
    <w:rsid w:val="00AC56C2"/>
    <w:rsid w:val="00AC58CD"/>
    <w:rsid w:val="00AC70F0"/>
    <w:rsid w:val="00AD07FE"/>
    <w:rsid w:val="00AD3600"/>
    <w:rsid w:val="00AE3C49"/>
    <w:rsid w:val="00AE3E39"/>
    <w:rsid w:val="00AF1577"/>
    <w:rsid w:val="00AF333A"/>
    <w:rsid w:val="00AF35F6"/>
    <w:rsid w:val="00B071B0"/>
    <w:rsid w:val="00B07827"/>
    <w:rsid w:val="00B1251B"/>
    <w:rsid w:val="00B3463D"/>
    <w:rsid w:val="00B5010D"/>
    <w:rsid w:val="00B50249"/>
    <w:rsid w:val="00B51EF3"/>
    <w:rsid w:val="00B55D82"/>
    <w:rsid w:val="00B66B1E"/>
    <w:rsid w:val="00B81AAC"/>
    <w:rsid w:val="00B86209"/>
    <w:rsid w:val="00B869A5"/>
    <w:rsid w:val="00B9082B"/>
    <w:rsid w:val="00B94C77"/>
    <w:rsid w:val="00B96A4C"/>
    <w:rsid w:val="00BA0675"/>
    <w:rsid w:val="00BA30E4"/>
    <w:rsid w:val="00BA4910"/>
    <w:rsid w:val="00BA749C"/>
    <w:rsid w:val="00BC02CD"/>
    <w:rsid w:val="00BC126D"/>
    <w:rsid w:val="00BD0640"/>
    <w:rsid w:val="00BF3BA1"/>
    <w:rsid w:val="00BF4D0A"/>
    <w:rsid w:val="00BF6EA9"/>
    <w:rsid w:val="00BF7436"/>
    <w:rsid w:val="00C01019"/>
    <w:rsid w:val="00C06E5C"/>
    <w:rsid w:val="00C071DF"/>
    <w:rsid w:val="00C117C8"/>
    <w:rsid w:val="00C17225"/>
    <w:rsid w:val="00C306C7"/>
    <w:rsid w:val="00C31B71"/>
    <w:rsid w:val="00C334AF"/>
    <w:rsid w:val="00C37024"/>
    <w:rsid w:val="00C62FCC"/>
    <w:rsid w:val="00C6306C"/>
    <w:rsid w:val="00C6443D"/>
    <w:rsid w:val="00C6495E"/>
    <w:rsid w:val="00C64DBD"/>
    <w:rsid w:val="00C701EC"/>
    <w:rsid w:val="00C724BE"/>
    <w:rsid w:val="00C7631E"/>
    <w:rsid w:val="00C90175"/>
    <w:rsid w:val="00C9276A"/>
    <w:rsid w:val="00C9333D"/>
    <w:rsid w:val="00CA0E64"/>
    <w:rsid w:val="00CA4695"/>
    <w:rsid w:val="00CB2FA6"/>
    <w:rsid w:val="00CB3479"/>
    <w:rsid w:val="00CB3AD9"/>
    <w:rsid w:val="00CB66E1"/>
    <w:rsid w:val="00CB693D"/>
    <w:rsid w:val="00CC0321"/>
    <w:rsid w:val="00CC4C16"/>
    <w:rsid w:val="00CD00FF"/>
    <w:rsid w:val="00CE00C0"/>
    <w:rsid w:val="00CF18B9"/>
    <w:rsid w:val="00CF2918"/>
    <w:rsid w:val="00D06993"/>
    <w:rsid w:val="00D1013C"/>
    <w:rsid w:val="00D12B2E"/>
    <w:rsid w:val="00D20B26"/>
    <w:rsid w:val="00D3174B"/>
    <w:rsid w:val="00D3198B"/>
    <w:rsid w:val="00D371A5"/>
    <w:rsid w:val="00D4168B"/>
    <w:rsid w:val="00D509B3"/>
    <w:rsid w:val="00D524EE"/>
    <w:rsid w:val="00D70D78"/>
    <w:rsid w:val="00D71B4D"/>
    <w:rsid w:val="00D72561"/>
    <w:rsid w:val="00D75C6D"/>
    <w:rsid w:val="00D844E9"/>
    <w:rsid w:val="00D93D55"/>
    <w:rsid w:val="00D95326"/>
    <w:rsid w:val="00D95340"/>
    <w:rsid w:val="00DA1015"/>
    <w:rsid w:val="00DA71F2"/>
    <w:rsid w:val="00DC4D11"/>
    <w:rsid w:val="00DC6D21"/>
    <w:rsid w:val="00DD38A9"/>
    <w:rsid w:val="00DE18AE"/>
    <w:rsid w:val="00DE3C20"/>
    <w:rsid w:val="00DE4C84"/>
    <w:rsid w:val="00DE4E53"/>
    <w:rsid w:val="00DE5820"/>
    <w:rsid w:val="00DE6DF2"/>
    <w:rsid w:val="00DF28A6"/>
    <w:rsid w:val="00DF76FA"/>
    <w:rsid w:val="00E126F1"/>
    <w:rsid w:val="00E15568"/>
    <w:rsid w:val="00E2296B"/>
    <w:rsid w:val="00E31672"/>
    <w:rsid w:val="00E36354"/>
    <w:rsid w:val="00E41D72"/>
    <w:rsid w:val="00E55D7F"/>
    <w:rsid w:val="00E736B7"/>
    <w:rsid w:val="00E81BAA"/>
    <w:rsid w:val="00E84BBA"/>
    <w:rsid w:val="00E90C1D"/>
    <w:rsid w:val="00E919A3"/>
    <w:rsid w:val="00E97946"/>
    <w:rsid w:val="00EB06BF"/>
    <w:rsid w:val="00EB2689"/>
    <w:rsid w:val="00EC1412"/>
    <w:rsid w:val="00EC209E"/>
    <w:rsid w:val="00EC5716"/>
    <w:rsid w:val="00EC71F2"/>
    <w:rsid w:val="00EC7E32"/>
    <w:rsid w:val="00EC7EA2"/>
    <w:rsid w:val="00ED2B03"/>
    <w:rsid w:val="00ED383A"/>
    <w:rsid w:val="00ED6736"/>
    <w:rsid w:val="00ED6AFB"/>
    <w:rsid w:val="00ED7925"/>
    <w:rsid w:val="00EE39AE"/>
    <w:rsid w:val="00EE7D24"/>
    <w:rsid w:val="00EF3688"/>
    <w:rsid w:val="00EF6C3E"/>
    <w:rsid w:val="00F06445"/>
    <w:rsid w:val="00F067FC"/>
    <w:rsid w:val="00F17EFC"/>
    <w:rsid w:val="00F239D6"/>
    <w:rsid w:val="00F30A28"/>
    <w:rsid w:val="00F46157"/>
    <w:rsid w:val="00F53882"/>
    <w:rsid w:val="00F64862"/>
    <w:rsid w:val="00F66152"/>
    <w:rsid w:val="00F7221A"/>
    <w:rsid w:val="00F772A3"/>
    <w:rsid w:val="00F80417"/>
    <w:rsid w:val="00F823BC"/>
    <w:rsid w:val="00FA15DB"/>
    <w:rsid w:val="00FA4508"/>
    <w:rsid w:val="00FB27B0"/>
    <w:rsid w:val="00FB3701"/>
    <w:rsid w:val="00FD21D6"/>
    <w:rsid w:val="00FD2457"/>
    <w:rsid w:val="00FE6CB5"/>
    <w:rsid w:val="00FE7DC1"/>
    <w:rsid w:val="00FF08BE"/>
    <w:rsid w:val="00FF423A"/>
    <w:rsid w:val="00FF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957AC8"/>
  <w15:docId w15:val="{A13D9EC4-752F-4CAA-AA9E-9221B9161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01EC"/>
    <w:rPr>
      <w:rFonts w:ascii="Arial" w:eastAsia="SimSun" w:hAnsi="Arial" w:cs="Arial"/>
      <w:sz w:val="22"/>
      <w:lang w:eastAsia="zh-CN"/>
    </w:rPr>
  </w:style>
  <w:style w:type="paragraph" w:styleId="Heading1">
    <w:name w:val="heading 1"/>
    <w:basedOn w:val="Normal"/>
    <w:next w:val="Normal"/>
    <w:qFormat/>
    <w:rsid w:val="00C17225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C17225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C17225"/>
    <w:pPr>
      <w:keepNext/>
      <w:spacing w:before="240" w:after="6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C17225"/>
    <w:pPr>
      <w:keepNext/>
      <w:spacing w:before="240" w:after="60"/>
      <w:outlineLvl w:val="3"/>
    </w:pPr>
    <w:rPr>
      <w:bCs/>
      <w:i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3557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C17225"/>
    <w:pPr>
      <w:spacing w:after="220"/>
    </w:pPr>
  </w:style>
  <w:style w:type="paragraph" w:styleId="Caption">
    <w:name w:val="caption"/>
    <w:basedOn w:val="Normal"/>
    <w:next w:val="Normal"/>
    <w:qFormat/>
    <w:rsid w:val="00C17225"/>
    <w:rPr>
      <w:b/>
      <w:bCs/>
      <w:sz w:val="18"/>
    </w:rPr>
  </w:style>
  <w:style w:type="paragraph" w:styleId="CommentText">
    <w:name w:val="annotation text"/>
    <w:basedOn w:val="Normal"/>
    <w:link w:val="CommentTextChar"/>
    <w:semiHidden/>
    <w:rsid w:val="00C17225"/>
    <w:rPr>
      <w:sz w:val="18"/>
    </w:rPr>
  </w:style>
  <w:style w:type="paragraph" w:styleId="EndnoteText">
    <w:name w:val="endnote text"/>
    <w:basedOn w:val="Normal"/>
    <w:semiHidden/>
    <w:rsid w:val="00C17225"/>
    <w:rPr>
      <w:sz w:val="18"/>
    </w:rPr>
  </w:style>
  <w:style w:type="paragraph" w:styleId="Footer">
    <w:name w:val="footer"/>
    <w:basedOn w:val="Normal"/>
    <w:link w:val="FooterChar"/>
    <w:uiPriority w:val="99"/>
    <w:rsid w:val="00C17225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C17225"/>
    <w:rPr>
      <w:sz w:val="18"/>
    </w:rPr>
  </w:style>
  <w:style w:type="paragraph" w:customStyle="1" w:styleId="Endofdocument-Annex">
    <w:name w:val="[End of document - Annex]"/>
    <w:basedOn w:val="Normal"/>
    <w:rsid w:val="00715A6B"/>
    <w:pPr>
      <w:ind w:left="5534"/>
    </w:pPr>
  </w:style>
  <w:style w:type="paragraph" w:styleId="BalloonText">
    <w:name w:val="Balloon Text"/>
    <w:basedOn w:val="Normal"/>
    <w:link w:val="BalloonTextChar"/>
    <w:rsid w:val="005B1BD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C17225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C17225"/>
    <w:pPr>
      <w:numPr>
        <w:numId w:val="4"/>
      </w:numPr>
    </w:pPr>
  </w:style>
  <w:style w:type="paragraph" w:customStyle="1" w:styleId="ONUME">
    <w:name w:val="ONUM E"/>
    <w:basedOn w:val="BodyText"/>
    <w:rsid w:val="00C17225"/>
    <w:pPr>
      <w:numPr>
        <w:numId w:val="5"/>
      </w:numPr>
    </w:pPr>
  </w:style>
  <w:style w:type="paragraph" w:customStyle="1" w:styleId="ONUMFS">
    <w:name w:val="ONUM FS"/>
    <w:basedOn w:val="BodyText"/>
    <w:rsid w:val="00C17225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C17225"/>
  </w:style>
  <w:style w:type="paragraph" w:styleId="Signature">
    <w:name w:val="Signature"/>
    <w:basedOn w:val="Normal"/>
    <w:semiHidden/>
    <w:rsid w:val="00C17225"/>
    <w:pPr>
      <w:ind w:left="5250"/>
    </w:pPr>
  </w:style>
  <w:style w:type="character" w:customStyle="1" w:styleId="BalloonTextChar">
    <w:name w:val="Balloon Text Char"/>
    <w:basedOn w:val="DefaultParagraphFont"/>
    <w:link w:val="BalloonText"/>
    <w:rsid w:val="005B1BDA"/>
    <w:rPr>
      <w:rFonts w:ascii="Tahoma" w:eastAsia="SimSun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AC58CD"/>
    <w:pPr>
      <w:ind w:left="720"/>
      <w:contextualSpacing/>
    </w:pPr>
  </w:style>
  <w:style w:type="character" w:styleId="FootnoteReference">
    <w:name w:val="footnote reference"/>
    <w:basedOn w:val="DefaultParagraphFont"/>
    <w:rsid w:val="00C64DBD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rsid w:val="00C64DBD"/>
    <w:rPr>
      <w:rFonts w:ascii="Arial" w:eastAsia="SimSun" w:hAnsi="Arial" w:cs="Arial"/>
      <w:sz w:val="22"/>
      <w:lang w:eastAsia="zh-CN"/>
    </w:rPr>
  </w:style>
  <w:style w:type="table" w:styleId="TableGrid">
    <w:name w:val="Table Grid"/>
    <w:basedOn w:val="TableNormal"/>
    <w:rsid w:val="008B69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A749C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8F6ACF"/>
    <w:rPr>
      <w:rFonts w:ascii="Arial" w:eastAsia="SimSun" w:hAnsi="Arial" w:cs="Arial"/>
      <w:sz w:val="22"/>
      <w:lang w:eastAsia="zh-CN"/>
    </w:rPr>
  </w:style>
  <w:style w:type="paragraph" w:styleId="Revision">
    <w:name w:val="Revision"/>
    <w:hidden/>
    <w:uiPriority w:val="99"/>
    <w:semiHidden/>
    <w:rsid w:val="00CB2FA6"/>
    <w:rPr>
      <w:rFonts w:ascii="Arial" w:eastAsia="SimSun" w:hAnsi="Arial" w:cs="Arial"/>
      <w:sz w:val="22"/>
      <w:lang w:eastAsia="zh-CN"/>
    </w:rPr>
  </w:style>
  <w:style w:type="character" w:styleId="CommentReference">
    <w:name w:val="annotation reference"/>
    <w:basedOn w:val="DefaultParagraphFont"/>
    <w:semiHidden/>
    <w:unhideWhenUsed/>
    <w:rsid w:val="00C9276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9276A"/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C9276A"/>
    <w:rPr>
      <w:rFonts w:ascii="Arial" w:eastAsia="SimSun" w:hAnsi="Arial" w:cs="Arial"/>
      <w:sz w:val="18"/>
      <w:lang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C9276A"/>
    <w:rPr>
      <w:rFonts w:ascii="Arial" w:eastAsia="SimSun" w:hAnsi="Arial" w:cs="Arial"/>
      <w:b/>
      <w:bCs/>
      <w:sz w:val="18"/>
      <w:lang w:eastAsia="zh-CN"/>
    </w:rPr>
  </w:style>
  <w:style w:type="character" w:styleId="HTMLCite">
    <w:name w:val="HTML Cite"/>
    <w:basedOn w:val="DefaultParagraphFont"/>
    <w:uiPriority w:val="99"/>
    <w:semiHidden/>
    <w:unhideWhenUsed/>
    <w:rsid w:val="0082780D"/>
    <w:rPr>
      <w:i/>
      <w:iCs/>
    </w:rPr>
  </w:style>
  <w:style w:type="character" w:customStyle="1" w:styleId="Heading5Char">
    <w:name w:val="Heading 5 Char"/>
    <w:basedOn w:val="DefaultParagraphFont"/>
    <w:link w:val="Heading5"/>
    <w:semiHidden/>
    <w:rsid w:val="00935577"/>
    <w:rPr>
      <w:rFonts w:asciiTheme="majorHAnsi" w:eastAsiaTheme="majorEastAsia" w:hAnsiTheme="majorHAnsi" w:cstheme="majorBidi"/>
      <w:color w:val="365F91" w:themeColor="accent1" w:themeShade="BF"/>
      <w:sz w:val="22"/>
      <w:lang w:eastAsia="zh-CN"/>
    </w:rPr>
  </w:style>
  <w:style w:type="character" w:customStyle="1" w:styleId="cf01">
    <w:name w:val="cf01"/>
    <w:basedOn w:val="DefaultParagraphFont"/>
    <w:rsid w:val="00C701EC"/>
    <w:rPr>
      <w:rFonts w:ascii="Segoe UI" w:hAnsi="Segoe UI" w:cs="Segoe UI" w:hint="default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266C5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3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A5D9CF-092F-4FAA-A310-093FABAB3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14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PO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 Isabelle</dc:creator>
  <cp:keywords>FOR OFFICIAL USE ONLY</cp:keywords>
  <cp:lastModifiedBy>AESCHLIMANN Elisabeth</cp:lastModifiedBy>
  <cp:revision>6</cp:revision>
  <cp:lastPrinted>2024-06-13T15:07:00Z</cp:lastPrinted>
  <dcterms:created xsi:type="dcterms:W3CDTF">2024-06-14T15:01:00Z</dcterms:created>
  <dcterms:modified xsi:type="dcterms:W3CDTF">2024-06-28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4dcfb7c2-7fb5-495c-b4bf-be337e1ae3c3</vt:lpwstr>
  </property>
  <property fmtid="{D5CDD505-2E9C-101B-9397-08002B2CF9AE}" pid="3" name="TCSClassification">
    <vt:lpwstr>FOR OFFICIAL USE ONLY</vt:lpwstr>
  </property>
  <property fmtid="{D5CDD505-2E9C-101B-9397-08002B2CF9AE}" pid="4" name="Classification">
    <vt:lpwstr>For Official Use Only</vt:lpwstr>
  </property>
  <property fmtid="{D5CDD505-2E9C-101B-9397-08002B2CF9AE}" pid="5" name="VisualMarkings">
    <vt:lpwstr>Footer</vt:lpwstr>
  </property>
  <property fmtid="{D5CDD505-2E9C-101B-9397-08002B2CF9AE}" pid="6" name="Alignment">
    <vt:lpwstr>Centre</vt:lpwstr>
  </property>
  <property fmtid="{D5CDD505-2E9C-101B-9397-08002B2CF9AE}" pid="7" name="Language">
    <vt:lpwstr>English</vt:lpwstr>
  </property>
  <property fmtid="{D5CDD505-2E9C-101B-9397-08002B2CF9AE}" pid="8" name="MSIP_Label_20773ee6-353b-4fb9-a59d-0b94c8c67bea_Enabled">
    <vt:lpwstr>true</vt:lpwstr>
  </property>
  <property fmtid="{D5CDD505-2E9C-101B-9397-08002B2CF9AE}" pid="9" name="MSIP_Label_20773ee6-353b-4fb9-a59d-0b94c8c67bea_SetDate">
    <vt:lpwstr>2024-05-15T13:38:19Z</vt:lpwstr>
  </property>
  <property fmtid="{D5CDD505-2E9C-101B-9397-08002B2CF9AE}" pid="10" name="MSIP_Label_20773ee6-353b-4fb9-a59d-0b94c8c67bea_Method">
    <vt:lpwstr>Privileged</vt:lpwstr>
  </property>
  <property fmtid="{D5CDD505-2E9C-101B-9397-08002B2CF9AE}" pid="11" name="MSIP_Label_20773ee6-353b-4fb9-a59d-0b94c8c67bea_Name">
    <vt:lpwstr>No markings</vt:lpwstr>
  </property>
  <property fmtid="{D5CDD505-2E9C-101B-9397-08002B2CF9AE}" pid="12" name="MSIP_Label_20773ee6-353b-4fb9-a59d-0b94c8c67bea_SiteId">
    <vt:lpwstr>faa31b06-8ccc-48c9-867f-f7510dd11c02</vt:lpwstr>
  </property>
  <property fmtid="{D5CDD505-2E9C-101B-9397-08002B2CF9AE}" pid="13" name="MSIP_Label_20773ee6-353b-4fb9-a59d-0b94c8c67bea_ActionId">
    <vt:lpwstr>0664ace7-05a9-45b4-b4a1-6c8ea333a3ca</vt:lpwstr>
  </property>
  <property fmtid="{D5CDD505-2E9C-101B-9397-08002B2CF9AE}" pid="14" name="MSIP_Label_20773ee6-353b-4fb9-a59d-0b94c8c67bea_ContentBits">
    <vt:lpwstr>0</vt:lpwstr>
  </property>
</Properties>
</file>